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Physical</w:t>
      </w:r>
      <w:r>
        <w:t xml:space="preserve"> </w:t>
      </w:r>
      <w:r>
        <w:t xml:space="preserve">Phenomena</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Physical Phenomena</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7-09T02:16:08Z</dcterms:created>
  <dcterms:modified xsi:type="dcterms:W3CDTF">2021-07-09T02: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seomthing</vt:lpwstr>
  </property>
</Properties>
</file>